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17957" w14:textId="77777777" w:rsidR="005D3231" w:rsidRDefault="00542AC2">
      <w:pPr>
        <w:pStyle w:val="Heading1"/>
        <w:jc w:val="center"/>
      </w:pPr>
      <w:bookmarkStart w:id="0" w:name="_3xyjcq2mzvyy" w:colFirst="0" w:colLast="0"/>
      <w:bookmarkEnd w:id="0"/>
      <w:r>
        <w:t>Troubleshooting Reflection Sheet</w:t>
      </w:r>
    </w:p>
    <w:p w14:paraId="0468CDE2" w14:textId="77777777" w:rsidR="005D3231" w:rsidRDefault="005D3231">
      <w:pPr>
        <w:jc w:val="center"/>
      </w:pPr>
    </w:p>
    <w:tbl>
      <w:tblPr>
        <w:tblStyle w:val="a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5D3231" w14:paraId="39AC42BE" w14:textId="77777777">
        <w:trPr>
          <w:trHeight w:val="840"/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F1152" w14:textId="77777777" w:rsidR="005D3231" w:rsidRDefault="00542A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Task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855CD" w14:textId="77777777" w:rsidR="005D3231" w:rsidRDefault="00542A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Problem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0593D" w14:textId="77777777" w:rsidR="005D3231" w:rsidRDefault="00542A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Solution</w:t>
            </w:r>
          </w:p>
        </w:tc>
      </w:tr>
      <w:tr w:rsidR="005D3231" w14:paraId="4D1282A0" w14:textId="77777777" w:rsidTr="004F0ECC">
        <w:trPr>
          <w:trHeight w:val="7683"/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934BD" w14:textId="77777777" w:rsidR="005D3231" w:rsidRDefault="005D32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8F599" w14:textId="77777777" w:rsidR="005D3231" w:rsidRDefault="005D32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2DE9A" w14:textId="77777777" w:rsidR="005D3231" w:rsidRDefault="005D32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5A2A154E" w14:textId="75EF9C25" w:rsidR="005D3231" w:rsidRDefault="005D3231">
      <w:pPr>
        <w:jc w:val="center"/>
      </w:pPr>
    </w:p>
    <w:p w14:paraId="04463EFE" w14:textId="15EB3A04" w:rsidR="0051685F" w:rsidRPr="0051685F" w:rsidRDefault="0051685F" w:rsidP="0051685F"/>
    <w:p w14:paraId="7C1D7794" w14:textId="11815796" w:rsidR="0051685F" w:rsidRPr="0051685F" w:rsidRDefault="0051685F" w:rsidP="0051685F"/>
    <w:p w14:paraId="2A09E1D9" w14:textId="5829F8D4" w:rsidR="0051685F" w:rsidRPr="0051685F" w:rsidRDefault="0051685F" w:rsidP="0051685F"/>
    <w:p w14:paraId="5D3BC34B" w14:textId="58BFEBC3" w:rsidR="0051685F" w:rsidRPr="0051685F" w:rsidRDefault="0051685F" w:rsidP="0051685F"/>
    <w:p w14:paraId="55C477AC" w14:textId="6D2FE789" w:rsidR="0051685F" w:rsidRPr="0051685F" w:rsidRDefault="0051685F" w:rsidP="0051685F"/>
    <w:p w14:paraId="61D25BBE" w14:textId="5E16744B" w:rsidR="0051685F" w:rsidRPr="0051685F" w:rsidRDefault="0051685F" w:rsidP="0051685F"/>
    <w:p w14:paraId="14944412" w14:textId="77777777" w:rsidR="0051685F" w:rsidRPr="0051685F" w:rsidRDefault="0051685F" w:rsidP="004F0ECC"/>
    <w:sectPr w:rsidR="0051685F" w:rsidRPr="0051685F">
      <w:footerReference w:type="default" r:id="rId6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4C549" w14:textId="77777777" w:rsidR="00B910EB" w:rsidRDefault="00B910EB">
      <w:pPr>
        <w:spacing w:line="240" w:lineRule="auto"/>
      </w:pPr>
      <w:r>
        <w:separator/>
      </w:r>
    </w:p>
  </w:endnote>
  <w:endnote w:type="continuationSeparator" w:id="0">
    <w:p w14:paraId="74806FFC" w14:textId="77777777" w:rsidR="00B910EB" w:rsidRDefault="00B910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976FE" w14:textId="7FC8E437" w:rsidR="0051685F" w:rsidRPr="0051685F" w:rsidRDefault="009B3613" w:rsidP="0051685F">
    <w:pPr>
      <w:pStyle w:val="Footer"/>
      <w:ind w:left="720" w:firstLine="2880"/>
      <w:jc w:val="center"/>
      <w:rPr>
        <w:b/>
        <w:bCs/>
      </w:rPr>
    </w:pPr>
    <w:r w:rsidRPr="009B3613">
      <w:rPr>
        <w:b/>
        <w:bCs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D819CB" wp14:editId="6FE23146">
              <wp:simplePos x="0" y="0"/>
              <wp:positionH relativeFrom="column">
                <wp:posOffset>2362200</wp:posOffset>
              </wp:positionH>
              <wp:positionV relativeFrom="paragraph">
                <wp:posOffset>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55E8BE" w14:textId="6C09DCB0" w:rsidR="009B3613" w:rsidRPr="00810BDB" w:rsidRDefault="009B3613" w:rsidP="009B3613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0EA3B3D12D6F4248A223EA856AE5AD33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D819C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86pt;margin-top:0;width:314.9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" filled="f" stroked="f">
              <v:textbox>
                <w:txbxContent>
                  <w:p w14:paraId="4655E8BE" w14:textId="6C09DCB0" w:rsidR="009B3613" w:rsidRPr="00810BDB" w:rsidRDefault="009B3613" w:rsidP="009B3613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0EA3B3D12D6F4248A223EA856AE5AD33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 w:rsidRPr="009B3613">
      <w:rPr>
        <w:b/>
        <w:bCs/>
      </w:rPr>
      <w:drawing>
        <wp:anchor distT="0" distB="0" distL="114300" distR="114300" simplePos="0" relativeHeight="251660288" behindDoc="1" locked="0" layoutInCell="1" allowOverlap="1" wp14:anchorId="7490B874" wp14:editId="3F95C638">
          <wp:simplePos x="0" y="0"/>
          <wp:positionH relativeFrom="column">
            <wp:posOffset>2298700</wp:posOffset>
          </wp:positionH>
          <wp:positionV relativeFrom="paragraph">
            <wp:posOffset>73025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954B3" w14:textId="77777777" w:rsidR="00B910EB" w:rsidRDefault="00B910EB">
      <w:pPr>
        <w:spacing w:line="240" w:lineRule="auto"/>
      </w:pPr>
      <w:r>
        <w:separator/>
      </w:r>
    </w:p>
  </w:footnote>
  <w:footnote w:type="continuationSeparator" w:id="0">
    <w:p w14:paraId="788142F4" w14:textId="77777777" w:rsidR="00B910EB" w:rsidRDefault="00B910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jE2NzUwNDMyNDdS0lEKTi0uzszPAykwrAUAioWE2iwAAAA="/>
  </w:docVars>
  <w:rsids>
    <w:rsidRoot w:val="005D3231"/>
    <w:rsid w:val="001E619B"/>
    <w:rsid w:val="004F0ECC"/>
    <w:rsid w:val="0051685F"/>
    <w:rsid w:val="00542AC2"/>
    <w:rsid w:val="005D3231"/>
    <w:rsid w:val="009B3613"/>
    <w:rsid w:val="00B91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35B5D"/>
  <w15:docId w15:val="{9F6C47F5-5F6A-4D1D-8577-DD64B6F8C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68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85F"/>
  </w:style>
  <w:style w:type="paragraph" w:styleId="Footer">
    <w:name w:val="footer"/>
    <w:basedOn w:val="Normal"/>
    <w:link w:val="FooterChar"/>
    <w:uiPriority w:val="99"/>
    <w:unhideWhenUsed/>
    <w:rsid w:val="005168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A3B3D12D6F4248A223EA856AE5A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11C35-692C-B946-955E-6FB574138938}"/>
      </w:docPartPr>
      <w:docPartBody>
        <w:p w:rsidR="00000000" w:rsidRDefault="00AA70EA" w:rsidP="00AA70EA">
          <w:pPr>
            <w:pStyle w:val="0EA3B3D12D6F4248A223EA856AE5AD33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70EA"/>
    <w:rsid w:val="003F1C0B"/>
    <w:rsid w:val="00AA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70EA"/>
    <w:rPr>
      <w:color w:val="808080"/>
    </w:rPr>
  </w:style>
  <w:style w:type="paragraph" w:customStyle="1" w:styleId="0EA3B3D12D6F4248A223EA856AE5AD33">
    <w:name w:val="0EA3B3D12D6F4248A223EA856AE5AD33"/>
    <w:rsid w:val="00AA70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Shogren, Caitlin E.</cp:lastModifiedBy>
  <cp:revision>3</cp:revision>
  <dcterms:created xsi:type="dcterms:W3CDTF">2020-02-26T21:09:00Z</dcterms:created>
  <dcterms:modified xsi:type="dcterms:W3CDTF">2021-08-27T22:05:00Z</dcterms:modified>
</cp:coreProperties>
</file>